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1E193" w14:textId="02A8763D" w:rsidR="00F905C3" w:rsidRDefault="00F905C3" w:rsidP="00F905C3">
      <w:pPr>
        <w:pStyle w:val="Heading1"/>
      </w:pPr>
      <w:bookmarkStart w:id="0" w:name="_Hlk106889088"/>
      <w:bookmarkStart w:id="1" w:name="X207c1dcb2c3f03d8a9de6dc8bf85459eab9c839"/>
      <w:bookmarkEnd w:id="0"/>
      <w:r>
        <w:t>Accessibility Guide for</w:t>
      </w:r>
      <w:bookmarkEnd w:id="1"/>
      <w:r w:rsidR="008810CF">
        <w:t xml:space="preserve"> </w:t>
      </w:r>
      <w:r w:rsidR="00A91980">
        <w:t xml:space="preserve">The </w:t>
      </w:r>
      <w:r w:rsidR="008810CF">
        <w:t>Galson Estate Trust Business Centre</w:t>
      </w:r>
    </w:p>
    <w:p w14:paraId="3837B060" w14:textId="5A37DD6B" w:rsidR="00F905C3" w:rsidRDefault="00000000" w:rsidP="00F905C3">
      <w:pPr>
        <w:pStyle w:val="FirstParagraph"/>
      </w:pPr>
      <w:hyperlink r:id="rId7" w:history="1">
        <w:r w:rsidR="007E70F2" w:rsidRPr="00C3639A">
          <w:rPr>
            <w:rStyle w:val="Hyperlink"/>
          </w:rPr>
          <w:t>office@uogltd.com</w:t>
        </w:r>
      </w:hyperlink>
      <w:r w:rsidR="00F905C3">
        <w:t xml:space="preserve"> , </w:t>
      </w:r>
      <w:hyperlink r:id="rId8" w:history="1">
        <w:r w:rsidR="007E70F2" w:rsidRPr="00C3639A">
          <w:rPr>
            <w:rStyle w:val="Hyperlink"/>
          </w:rPr>
          <w:t>www.galsontrust.com</w:t>
        </w:r>
      </w:hyperlink>
    </w:p>
    <w:p w14:paraId="4B7622E6" w14:textId="6A7E4C6B" w:rsidR="00F905C3" w:rsidRDefault="00F905C3" w:rsidP="00F905C3">
      <w:pPr>
        <w:pStyle w:val="BodyText"/>
      </w:pPr>
      <w:r>
        <w:rPr>
          <w:b/>
        </w:rPr>
        <w:t xml:space="preserve">Contact for accessibility enquiries: </w:t>
      </w:r>
      <w:hyperlink r:id="rId9" w:history="1">
        <w:r w:rsidR="00566739" w:rsidRPr="00C3639A">
          <w:rPr>
            <w:rStyle w:val="Hyperlink"/>
          </w:rPr>
          <w:t>office@uogltd.com</w:t>
        </w:r>
      </w:hyperlink>
      <w:r w:rsidR="00566739">
        <w:rPr>
          <w:rStyle w:val="Hyperlink"/>
        </w:rPr>
        <w:t xml:space="preserve"> </w:t>
      </w:r>
      <w:r w:rsidR="00566739" w:rsidRPr="00566739">
        <w:rPr>
          <w:rStyle w:val="Hyperlink"/>
          <w:color w:val="000000" w:themeColor="text1"/>
        </w:rPr>
        <w:t>and 01851 850 393</w:t>
      </w:r>
    </w:p>
    <w:p w14:paraId="0E25AB19" w14:textId="029ACA9E" w:rsidR="00087311" w:rsidRDefault="007E70F2">
      <w:pPr>
        <w:pStyle w:val="Compact"/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2BDCB81" wp14:editId="53A086A2">
            <wp:simplePos x="0" y="0"/>
            <wp:positionH relativeFrom="margin">
              <wp:align>left</wp:align>
            </wp:positionH>
            <wp:positionV relativeFrom="paragraph">
              <wp:posOffset>118491</wp:posOffset>
            </wp:positionV>
            <wp:extent cx="6321552" cy="4215043"/>
            <wp:effectExtent l="0" t="0" r="3175" b="0"/>
            <wp:wrapNone/>
            <wp:docPr id="8" name="Picture 8" descr="A picture containing sky, outdoor, building, trave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sky, outdoor, building, trave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552" cy="4215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FA77B" w14:textId="05AFE742" w:rsidR="007E70F2" w:rsidRDefault="007E70F2">
      <w:pPr>
        <w:pStyle w:val="Compact"/>
        <w:rPr>
          <w:noProof/>
        </w:rPr>
      </w:pPr>
    </w:p>
    <w:p w14:paraId="43AA0653" w14:textId="0755D360" w:rsidR="007E70F2" w:rsidRDefault="007E70F2">
      <w:pPr>
        <w:pStyle w:val="Compact"/>
        <w:rPr>
          <w:noProof/>
        </w:rPr>
      </w:pPr>
    </w:p>
    <w:p w14:paraId="4A7D8A03" w14:textId="26F58C97" w:rsidR="007E70F2" w:rsidRDefault="007E70F2">
      <w:pPr>
        <w:pStyle w:val="Compact"/>
        <w:rPr>
          <w:noProof/>
        </w:rPr>
      </w:pPr>
    </w:p>
    <w:p w14:paraId="351F4AEF" w14:textId="226DCD3F" w:rsidR="007E70F2" w:rsidRDefault="007E70F2">
      <w:pPr>
        <w:pStyle w:val="Compact"/>
        <w:rPr>
          <w:noProof/>
        </w:rPr>
      </w:pPr>
    </w:p>
    <w:p w14:paraId="69679F15" w14:textId="33A62B15" w:rsidR="007E70F2" w:rsidRDefault="007E70F2">
      <w:pPr>
        <w:pStyle w:val="Compact"/>
        <w:rPr>
          <w:noProof/>
        </w:rPr>
      </w:pPr>
    </w:p>
    <w:p w14:paraId="08CF8C1D" w14:textId="4AE85244" w:rsidR="007E70F2" w:rsidRDefault="007E70F2">
      <w:pPr>
        <w:pStyle w:val="Compact"/>
        <w:rPr>
          <w:noProof/>
        </w:rPr>
      </w:pPr>
    </w:p>
    <w:p w14:paraId="4DA8D943" w14:textId="42DEB717" w:rsidR="007E70F2" w:rsidRDefault="007E70F2">
      <w:pPr>
        <w:pStyle w:val="Compact"/>
        <w:rPr>
          <w:noProof/>
        </w:rPr>
      </w:pPr>
    </w:p>
    <w:p w14:paraId="7522C16C" w14:textId="53BEEFD5" w:rsidR="007E70F2" w:rsidRDefault="007E70F2">
      <w:pPr>
        <w:pStyle w:val="Compact"/>
        <w:rPr>
          <w:noProof/>
        </w:rPr>
      </w:pPr>
    </w:p>
    <w:p w14:paraId="5F03AEFF" w14:textId="00F23257" w:rsidR="007E70F2" w:rsidRDefault="007E70F2">
      <w:pPr>
        <w:pStyle w:val="Compact"/>
        <w:rPr>
          <w:noProof/>
        </w:rPr>
      </w:pPr>
    </w:p>
    <w:p w14:paraId="6681DC97" w14:textId="798A16D5" w:rsidR="007E70F2" w:rsidRDefault="007E70F2">
      <w:pPr>
        <w:pStyle w:val="Compact"/>
        <w:rPr>
          <w:noProof/>
        </w:rPr>
      </w:pPr>
    </w:p>
    <w:p w14:paraId="419AEB74" w14:textId="78F308BA" w:rsidR="007E70F2" w:rsidRDefault="007E70F2">
      <w:pPr>
        <w:pStyle w:val="Compact"/>
        <w:rPr>
          <w:noProof/>
        </w:rPr>
      </w:pPr>
    </w:p>
    <w:p w14:paraId="1EA2BC50" w14:textId="6F90B739" w:rsidR="007E70F2" w:rsidRDefault="007E70F2">
      <w:pPr>
        <w:pStyle w:val="Compact"/>
        <w:rPr>
          <w:noProof/>
        </w:rPr>
      </w:pPr>
    </w:p>
    <w:p w14:paraId="1DD1FA4C" w14:textId="4BBBD1B9" w:rsidR="007E70F2" w:rsidRDefault="007E70F2">
      <w:pPr>
        <w:pStyle w:val="Compact"/>
        <w:rPr>
          <w:noProof/>
        </w:rPr>
      </w:pPr>
    </w:p>
    <w:p w14:paraId="7F697ACC" w14:textId="724C2DA3" w:rsidR="007E70F2" w:rsidRDefault="007E70F2">
      <w:pPr>
        <w:pStyle w:val="Compact"/>
        <w:rPr>
          <w:noProof/>
        </w:rPr>
      </w:pPr>
    </w:p>
    <w:p w14:paraId="6F7FC8AA" w14:textId="361B6389" w:rsidR="007E70F2" w:rsidRDefault="007E70F2">
      <w:pPr>
        <w:pStyle w:val="Compact"/>
        <w:rPr>
          <w:noProof/>
        </w:rPr>
      </w:pPr>
    </w:p>
    <w:p w14:paraId="53C65037" w14:textId="5577C003" w:rsidR="007E70F2" w:rsidRDefault="007E70F2">
      <w:pPr>
        <w:pStyle w:val="Compact"/>
        <w:rPr>
          <w:noProof/>
        </w:rPr>
      </w:pPr>
    </w:p>
    <w:p w14:paraId="6E0E10AC" w14:textId="6B9F1662" w:rsidR="007E70F2" w:rsidRDefault="007E70F2">
      <w:pPr>
        <w:pStyle w:val="Compact"/>
        <w:rPr>
          <w:noProof/>
        </w:rPr>
      </w:pPr>
    </w:p>
    <w:p w14:paraId="512AAF9A" w14:textId="6A037F87" w:rsidR="007E70F2" w:rsidRDefault="007E70F2">
      <w:pPr>
        <w:pStyle w:val="Compact"/>
        <w:rPr>
          <w:noProof/>
        </w:rPr>
      </w:pPr>
    </w:p>
    <w:p w14:paraId="234056AE" w14:textId="24E1A65A" w:rsidR="007E70F2" w:rsidRDefault="007E70F2">
      <w:pPr>
        <w:pStyle w:val="Compact"/>
        <w:rPr>
          <w:noProof/>
        </w:rPr>
      </w:pPr>
    </w:p>
    <w:p w14:paraId="41F1011B" w14:textId="77777777" w:rsidR="007E70F2" w:rsidRDefault="007E70F2">
      <w:pPr>
        <w:pStyle w:val="Compact"/>
      </w:pPr>
    </w:p>
    <w:p w14:paraId="4B8A449B" w14:textId="77777777" w:rsidR="007E70F2" w:rsidRDefault="007E70F2">
      <w:pPr>
        <w:pStyle w:val="Heading3"/>
      </w:pPr>
      <w:bookmarkStart w:id="2" w:name="welcome"/>
    </w:p>
    <w:p w14:paraId="562193E1" w14:textId="13B61682" w:rsidR="00087311" w:rsidRDefault="00184F69">
      <w:pPr>
        <w:pStyle w:val="Heading3"/>
      </w:pPr>
      <w:r>
        <w:t>Welcome</w:t>
      </w:r>
      <w:bookmarkEnd w:id="2"/>
      <w:r w:rsidR="00F905C3">
        <w:t xml:space="preserve"> | Failte</w:t>
      </w:r>
    </w:p>
    <w:p w14:paraId="327535B9" w14:textId="173BFF51" w:rsidR="002725DD" w:rsidRDefault="008810CF" w:rsidP="00F905C3">
      <w:pPr>
        <w:pStyle w:val="BodyText"/>
      </w:pPr>
      <w:bookmarkStart w:id="3" w:name="at-a-glance"/>
      <w:r>
        <w:t>The Galson Estate Trust Business Centre is the main operations base for Galson Estate Trust staff.  The building</w:t>
      </w:r>
      <w:r w:rsidR="00F905C3">
        <w:t xml:space="preserve"> </w:t>
      </w:r>
      <w:r>
        <w:t>has a</w:t>
      </w:r>
      <w:r w:rsidR="002725DD">
        <w:t xml:space="preserve"> public </w:t>
      </w:r>
      <w:r>
        <w:t>exhibition on community land ownership</w:t>
      </w:r>
      <w:r w:rsidR="003D3630">
        <w:t>, hosts local events,</w:t>
      </w:r>
      <w:r>
        <w:t xml:space="preserve"> and </w:t>
      </w:r>
      <w:r w:rsidR="003D3630">
        <w:t xml:space="preserve">has </w:t>
      </w:r>
      <w:r>
        <w:t xml:space="preserve">toilet facilities.  </w:t>
      </w:r>
    </w:p>
    <w:p w14:paraId="2BD22513" w14:textId="559AC0B7" w:rsidR="002725DD" w:rsidRPr="00AE5E6D" w:rsidRDefault="008810CF" w:rsidP="00F905C3">
      <w:pPr>
        <w:pStyle w:val="BodyText"/>
      </w:pPr>
      <w:r>
        <w:t xml:space="preserve">This building </w:t>
      </w:r>
      <w:r w:rsidR="00F905C3">
        <w:t>is open to the public between the hours of 9am – 5pm Monday – Friday.</w:t>
      </w:r>
      <w:r w:rsidR="002725DD">
        <w:t xml:space="preserve">  </w:t>
      </w:r>
    </w:p>
    <w:p w14:paraId="077FD859" w14:textId="7B66C38C" w:rsidR="00F905C3" w:rsidRDefault="00F905C3" w:rsidP="00F905C3">
      <w:pPr>
        <w:pStyle w:val="BodyText"/>
      </w:pPr>
      <w:r>
        <w:t xml:space="preserve">The facilities both within the Galson Campsite and the Urras Oighreachd Ghabhsainn Business Centre are accessible for wheelchair users.  We also offer a hearing loop in our Business Centre.  </w:t>
      </w:r>
    </w:p>
    <w:p w14:paraId="3068C759" w14:textId="77777777" w:rsidR="002725DD" w:rsidRDefault="002725DD" w:rsidP="00F905C3">
      <w:pPr>
        <w:pStyle w:val="BodyText"/>
      </w:pPr>
    </w:p>
    <w:p w14:paraId="2226C1F6" w14:textId="475198B2" w:rsidR="00087311" w:rsidRDefault="00184F69">
      <w:pPr>
        <w:pStyle w:val="Heading2"/>
      </w:pPr>
      <w:r>
        <w:lastRenderedPageBreak/>
        <w:t>At a Glance</w:t>
      </w:r>
      <w:bookmarkEnd w:id="3"/>
    </w:p>
    <w:p w14:paraId="43EBB45D" w14:textId="77777777" w:rsidR="00087311" w:rsidRDefault="00184F69">
      <w:pPr>
        <w:pStyle w:val="Heading3"/>
      </w:pPr>
      <w:bookmarkStart w:id="4" w:name="level-access"/>
      <w:r>
        <w:rPr>
          <w:noProof/>
        </w:rPr>
        <w:drawing>
          <wp:inline distT="0" distB="0" distL="0" distR="0" wp14:anchorId="53CF65B6" wp14:editId="567DDB4C">
            <wp:extent cx="190500" cy="19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level-access_15x1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vel Access</w:t>
      </w:r>
      <w:bookmarkEnd w:id="4"/>
    </w:p>
    <w:p w14:paraId="0F4E7FF5" w14:textId="17FB991D" w:rsidR="00087311" w:rsidRDefault="00184F69" w:rsidP="00F905C3">
      <w:pPr>
        <w:pStyle w:val="Compact"/>
        <w:numPr>
          <w:ilvl w:val="0"/>
          <w:numId w:val="2"/>
        </w:numPr>
      </w:pPr>
      <w:r>
        <w:t xml:space="preserve">The main entrance </w:t>
      </w:r>
      <w:r w:rsidR="00F905C3">
        <w:t xml:space="preserve">of the Urras Oighreachd Ghabhsainn Business Centre </w:t>
      </w:r>
      <w:r>
        <w:t>has level access</w:t>
      </w:r>
      <w:r w:rsidR="00F905C3">
        <w:t xml:space="preserve">.  </w:t>
      </w:r>
      <w:r>
        <w:t xml:space="preserve">There is level access from the main entrance </w:t>
      </w:r>
      <w:r w:rsidR="00F905C3">
        <w:t xml:space="preserve">of this building </w:t>
      </w:r>
      <w:r>
        <w:t>to:</w:t>
      </w:r>
    </w:p>
    <w:p w14:paraId="5F9B71AD" w14:textId="434CFEF3" w:rsidR="00087311" w:rsidRDefault="00F905C3">
      <w:pPr>
        <w:pStyle w:val="Compact"/>
        <w:numPr>
          <w:ilvl w:val="1"/>
          <w:numId w:val="3"/>
        </w:numPr>
      </w:pPr>
      <w:r>
        <w:t>Exhibition area</w:t>
      </w:r>
    </w:p>
    <w:p w14:paraId="7BDD7DD3" w14:textId="3517458A" w:rsidR="00F905C3" w:rsidRDefault="00F905C3">
      <w:pPr>
        <w:pStyle w:val="Compact"/>
        <w:numPr>
          <w:ilvl w:val="1"/>
          <w:numId w:val="3"/>
        </w:numPr>
      </w:pPr>
      <w:r>
        <w:t>Two accessible toilets, one with accessible shower.</w:t>
      </w:r>
    </w:p>
    <w:p w14:paraId="329B7816" w14:textId="13453A90" w:rsidR="00087311" w:rsidRDefault="000609AC">
      <w:pPr>
        <w:pStyle w:val="Heading3"/>
      </w:pPr>
      <w:r>
        <w:br/>
      </w:r>
      <w:bookmarkStart w:id="5" w:name="level-access-bedrooms"/>
      <w:r w:rsidR="00184F69">
        <w:rPr>
          <w:noProof/>
        </w:rPr>
        <w:drawing>
          <wp:inline distT="0" distB="0" distL="0" distR="0" wp14:anchorId="17F064EA" wp14:editId="7C5C157C">
            <wp:extent cx="238125" cy="2381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level-access-bedrooms_25x2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84F69">
        <w:t xml:space="preserve"> Level access </w:t>
      </w:r>
      <w:bookmarkEnd w:id="5"/>
      <w:r w:rsidR="00F905C3">
        <w:t>rooms</w:t>
      </w:r>
    </w:p>
    <w:p w14:paraId="115AB73E" w14:textId="6791B602" w:rsidR="00087311" w:rsidRPr="002725DD" w:rsidRDefault="00184F69">
      <w:pPr>
        <w:pStyle w:val="Compact"/>
        <w:numPr>
          <w:ilvl w:val="0"/>
          <w:numId w:val="7"/>
        </w:numPr>
      </w:pPr>
      <w:r w:rsidRPr="002725DD">
        <w:t xml:space="preserve">The </w:t>
      </w:r>
      <w:r w:rsidR="00F905C3" w:rsidRPr="002725DD">
        <w:t xml:space="preserve">main entrance door of the </w:t>
      </w:r>
      <w:bookmarkStart w:id="6" w:name="_Hlk108000897"/>
      <w:r w:rsidR="00F905C3" w:rsidRPr="002725DD">
        <w:t>Urras Oighreachd Ghabhsainn</w:t>
      </w:r>
      <w:bookmarkEnd w:id="6"/>
      <w:r w:rsidR="00F905C3" w:rsidRPr="002725DD">
        <w:t xml:space="preserve"> Business Centre is</w:t>
      </w:r>
      <w:r w:rsidR="00277A0C" w:rsidRPr="002725DD">
        <w:t xml:space="preserve"> 800mm </w:t>
      </w:r>
      <w:r w:rsidR="00EB6609" w:rsidRPr="002725DD">
        <w:t>wide or more.</w:t>
      </w:r>
    </w:p>
    <w:p w14:paraId="6034716E" w14:textId="1FC73EE0" w:rsidR="00087311" w:rsidRPr="002725DD" w:rsidRDefault="00184F69">
      <w:pPr>
        <w:pStyle w:val="Compact"/>
        <w:numPr>
          <w:ilvl w:val="0"/>
          <w:numId w:val="7"/>
        </w:numPr>
      </w:pPr>
      <w:r w:rsidRPr="002725DD">
        <w:t xml:space="preserve">The </w:t>
      </w:r>
      <w:r w:rsidR="00EB6609" w:rsidRPr="002725DD">
        <w:t xml:space="preserve">accessible toilet doors within the Urras Oighreachd Ghabhsainn Business </w:t>
      </w:r>
      <w:r w:rsidR="00277A0C" w:rsidRPr="002725DD">
        <w:t>C</w:t>
      </w:r>
      <w:r w:rsidR="00EB6609" w:rsidRPr="002725DD">
        <w:t xml:space="preserve">entre are </w:t>
      </w:r>
      <w:r w:rsidR="00277A0C" w:rsidRPr="002725DD">
        <w:t xml:space="preserve">910mm </w:t>
      </w:r>
      <w:r w:rsidR="00EB6609" w:rsidRPr="002725DD">
        <w:t xml:space="preserve">wide or more.  One toilet has a level access shower.  </w:t>
      </w:r>
    </w:p>
    <w:p w14:paraId="13E22BBE" w14:textId="77777777" w:rsidR="00481C9E" w:rsidRDefault="00481C9E">
      <w:pPr>
        <w:pStyle w:val="Heading3"/>
      </w:pPr>
      <w:bookmarkStart w:id="7" w:name="hearing"/>
    </w:p>
    <w:p w14:paraId="239FF41F" w14:textId="6168FDEC" w:rsidR="00087311" w:rsidRDefault="00184F69">
      <w:pPr>
        <w:pStyle w:val="Heading3"/>
      </w:pPr>
      <w:r>
        <w:rPr>
          <w:noProof/>
        </w:rPr>
        <w:drawing>
          <wp:inline distT="0" distB="0" distL="0" distR="0" wp14:anchorId="73B123E4" wp14:editId="6DBAC6C1">
            <wp:extent cx="190500" cy="19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images/heading-icons-png/heading-icons-png-print/hearing_20x2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earing</w:t>
      </w:r>
      <w:bookmarkEnd w:id="7"/>
    </w:p>
    <w:p w14:paraId="011309A6" w14:textId="54A356C3" w:rsidR="00087311" w:rsidRDefault="00F905C3">
      <w:pPr>
        <w:pStyle w:val="Compact"/>
        <w:numPr>
          <w:ilvl w:val="0"/>
          <w:numId w:val="8"/>
        </w:numPr>
      </w:pPr>
      <w:r>
        <w:t>We have a hearing loop in the Urras Oighreachd Ghabhsainn Business Centre.</w:t>
      </w:r>
    </w:p>
    <w:p w14:paraId="568965B0" w14:textId="77777777" w:rsidR="00481C9E" w:rsidRDefault="00481C9E">
      <w:pPr>
        <w:pStyle w:val="Heading2"/>
      </w:pPr>
      <w:bookmarkStart w:id="8" w:name="getting-here"/>
    </w:p>
    <w:p w14:paraId="14247042" w14:textId="0B9E64B0" w:rsidR="00087311" w:rsidRDefault="00184F69">
      <w:pPr>
        <w:pStyle w:val="Heading2"/>
      </w:pPr>
      <w:r>
        <w:t>Getting here</w:t>
      </w:r>
      <w:bookmarkEnd w:id="8"/>
    </w:p>
    <w:p w14:paraId="1FAA67C6" w14:textId="757695E3" w:rsidR="002725DD" w:rsidRDefault="002725DD" w:rsidP="002725DD">
      <w:pPr>
        <w:pStyle w:val="BodyText"/>
        <w:spacing w:before="0" w:after="0"/>
      </w:pPr>
      <w:r w:rsidRPr="002725DD">
        <w:t>Urras Oighreachd Ghabhsainn</w:t>
      </w:r>
    </w:p>
    <w:p w14:paraId="6161201F" w14:textId="5101100A" w:rsidR="002725DD" w:rsidRDefault="002725DD" w:rsidP="002725DD">
      <w:pPr>
        <w:pStyle w:val="BodyText"/>
        <w:spacing w:before="0" w:after="0"/>
      </w:pPr>
      <w:r>
        <w:t>Business Centre</w:t>
      </w:r>
    </w:p>
    <w:p w14:paraId="30D11F0F" w14:textId="6B43061F" w:rsidR="002725DD" w:rsidRDefault="002725DD" w:rsidP="002725DD">
      <w:pPr>
        <w:pStyle w:val="BodyText"/>
        <w:spacing w:before="0" w:after="0"/>
      </w:pPr>
      <w:r>
        <w:t xml:space="preserve">Tom Na Ba </w:t>
      </w:r>
    </w:p>
    <w:p w14:paraId="054EB233" w14:textId="0A0E798F" w:rsidR="002725DD" w:rsidRDefault="002725DD" w:rsidP="002725DD">
      <w:pPr>
        <w:pStyle w:val="BodyText"/>
        <w:spacing w:before="0" w:after="0"/>
      </w:pPr>
      <w:r>
        <w:t>South Galson</w:t>
      </w:r>
    </w:p>
    <w:p w14:paraId="685A2B54" w14:textId="0C61F0D4" w:rsidR="002725DD" w:rsidRPr="002725DD" w:rsidRDefault="002725DD" w:rsidP="002725DD">
      <w:pPr>
        <w:pStyle w:val="BodyText"/>
        <w:spacing w:before="0" w:after="0"/>
      </w:pPr>
      <w:r>
        <w:t>HS2 0SH</w:t>
      </w:r>
    </w:p>
    <w:p w14:paraId="0AD27D9E" w14:textId="5BDC9FA3" w:rsidR="00481C9E" w:rsidRDefault="00481C9E">
      <w:pPr>
        <w:pStyle w:val="Compact"/>
      </w:pPr>
    </w:p>
    <w:p w14:paraId="39E51FEF" w14:textId="77777777" w:rsidR="00BD7596" w:rsidRDefault="00BD7596">
      <w:pPr>
        <w:pStyle w:val="Compact"/>
      </w:pPr>
    </w:p>
    <w:p w14:paraId="1408FED1" w14:textId="77777777" w:rsidR="00087311" w:rsidRPr="007E70F2" w:rsidRDefault="00184F69">
      <w:pPr>
        <w:pStyle w:val="Heading4"/>
        <w:rPr>
          <w:sz w:val="32"/>
          <w:szCs w:val="32"/>
        </w:rPr>
      </w:pPr>
      <w:bookmarkStart w:id="9" w:name="travel-by-public-transport"/>
      <w:r w:rsidRPr="007E70F2">
        <w:rPr>
          <w:noProof/>
          <w:sz w:val="32"/>
          <w:szCs w:val="32"/>
        </w:rPr>
        <w:drawing>
          <wp:inline distT="0" distB="0" distL="0" distR="0" wp14:anchorId="022E82E6" wp14:editId="4D606EB2">
            <wp:extent cx="139700" cy="19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E70F2">
        <w:rPr>
          <w:sz w:val="32"/>
          <w:szCs w:val="32"/>
        </w:rPr>
        <w:t xml:space="preserve"> </w:t>
      </w:r>
      <w:r w:rsidRPr="007E70F2">
        <w:rPr>
          <w:sz w:val="28"/>
          <w:szCs w:val="28"/>
        </w:rPr>
        <w:t>Travel by public transport</w:t>
      </w:r>
      <w:bookmarkEnd w:id="9"/>
    </w:p>
    <w:p w14:paraId="2632BC42" w14:textId="63B99AAD" w:rsidR="00EB6609" w:rsidRDefault="00EB6609" w:rsidP="00EB6609">
      <w:pPr>
        <w:pStyle w:val="Compact"/>
        <w:numPr>
          <w:ilvl w:val="0"/>
          <w:numId w:val="13"/>
        </w:numPr>
      </w:pPr>
      <w:r>
        <w:t>You can reach the principal town of Stornoway by ferry and plane.  The Galson Campsite</w:t>
      </w:r>
      <w:r w:rsidR="000609AC">
        <w:t xml:space="preserve"> and the Urras Oighreachd Ghabhsainn Business Centre</w:t>
      </w:r>
      <w:r>
        <w:t xml:space="preserve"> is situated in the community of Ness, approximately 30 minutes’ drive from Stornoway town centre. </w:t>
      </w:r>
    </w:p>
    <w:p w14:paraId="036CF72A" w14:textId="6A4D4F78" w:rsidR="00EB6609" w:rsidRDefault="00EB6609" w:rsidP="00215711">
      <w:pPr>
        <w:pStyle w:val="Compact"/>
        <w:numPr>
          <w:ilvl w:val="0"/>
          <w:numId w:val="13"/>
        </w:numPr>
      </w:pPr>
      <w:r>
        <w:t>The W1/W1A bus serves the Ness – Stornoway route.  The</w:t>
      </w:r>
      <w:r w:rsidR="00215711">
        <w:t xml:space="preserve">re is no bus </w:t>
      </w:r>
      <w:r w:rsidR="002725DD">
        <w:t>stop,</w:t>
      </w:r>
      <w:r w:rsidR="00215711">
        <w:t xml:space="preserve"> but the</w:t>
      </w:r>
      <w:r>
        <w:t xml:space="preserve"> bus will stop when requested; let the driver know in advance that you wish to disembark at Tom na Ba.</w:t>
      </w:r>
      <w:r w:rsidR="00215711">
        <w:t xml:space="preserve">  Please be aware there is no bus shelter and no pavement, and the bus will drop you on a very busy road (60mph).    </w:t>
      </w:r>
      <w:r>
        <w:t xml:space="preserve">The bus </w:t>
      </w:r>
      <w:r w:rsidR="00215711">
        <w:t>will stop</w:t>
      </w:r>
      <w:r>
        <w:t xml:space="preserve"> approximately </w:t>
      </w:r>
      <w:r w:rsidR="00215711">
        <w:t xml:space="preserve">150m from the Galson Estate Trust Business Centre and </w:t>
      </w:r>
      <w:r w:rsidR="006E6882">
        <w:t>approximately</w:t>
      </w:r>
      <w:r w:rsidR="00215711">
        <w:t xml:space="preserve"> </w:t>
      </w:r>
      <w:r>
        <w:t xml:space="preserve">200m </w:t>
      </w:r>
      <w:r w:rsidR="00215711">
        <w:t>from</w:t>
      </w:r>
      <w:r>
        <w:t xml:space="preserve"> the Galson Campsite facilities.</w:t>
      </w:r>
    </w:p>
    <w:p w14:paraId="2FE64B66" w14:textId="48041494" w:rsidR="00087311" w:rsidRPr="007E70F2" w:rsidRDefault="00184F69">
      <w:pPr>
        <w:pStyle w:val="Heading4"/>
        <w:rPr>
          <w:sz w:val="32"/>
          <w:szCs w:val="32"/>
        </w:rPr>
      </w:pPr>
      <w:bookmarkStart w:id="10" w:name="travel-by-taxi"/>
      <w:r w:rsidRPr="007E70F2">
        <w:rPr>
          <w:noProof/>
          <w:sz w:val="32"/>
          <w:szCs w:val="32"/>
        </w:rPr>
        <w:lastRenderedPageBreak/>
        <w:drawing>
          <wp:inline distT="0" distB="0" distL="0" distR="0" wp14:anchorId="078384E7" wp14:editId="5B8E3B0D">
            <wp:extent cx="203200" cy="190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E70F2">
        <w:rPr>
          <w:sz w:val="32"/>
          <w:szCs w:val="32"/>
        </w:rPr>
        <w:t xml:space="preserve"> </w:t>
      </w:r>
      <w:r w:rsidRPr="007E70F2">
        <w:rPr>
          <w:sz w:val="28"/>
          <w:szCs w:val="28"/>
        </w:rPr>
        <w:t>Travel by taxi</w:t>
      </w:r>
      <w:bookmarkEnd w:id="10"/>
    </w:p>
    <w:p w14:paraId="30E74293" w14:textId="243A300B" w:rsidR="00087311" w:rsidRDefault="00184F69">
      <w:pPr>
        <w:pStyle w:val="Compact"/>
        <w:numPr>
          <w:ilvl w:val="0"/>
          <w:numId w:val="14"/>
        </w:numPr>
      </w:pPr>
      <w:r w:rsidRPr="00A91980">
        <w:t>You can get a taxi with</w:t>
      </w:r>
      <w:r w:rsidR="00A91980" w:rsidRPr="00A91980">
        <w:t xml:space="preserve"> Ness Taxis</w:t>
      </w:r>
      <w:r w:rsidRPr="00A91980">
        <w:t xml:space="preserve"> </w:t>
      </w:r>
      <w:r w:rsidR="00A91980" w:rsidRPr="00A91980">
        <w:t xml:space="preserve">by </w:t>
      </w:r>
      <w:r w:rsidRPr="00A91980">
        <w:t>calling 0</w:t>
      </w:r>
      <w:r w:rsidR="00A91980" w:rsidRPr="00A91980">
        <w:t>7768522758</w:t>
      </w:r>
      <w:r w:rsidR="00CD192C">
        <w:t>.</w:t>
      </w:r>
    </w:p>
    <w:p w14:paraId="73E1180E" w14:textId="77777777" w:rsidR="00481C9E" w:rsidRPr="00A91980" w:rsidRDefault="00481C9E" w:rsidP="00481C9E">
      <w:pPr>
        <w:pStyle w:val="Compact"/>
      </w:pPr>
    </w:p>
    <w:p w14:paraId="18511852" w14:textId="77777777" w:rsidR="00087311" w:rsidRDefault="00184F69">
      <w:pPr>
        <w:pStyle w:val="Heading4"/>
      </w:pPr>
      <w:bookmarkStart w:id="11" w:name="parking"/>
      <w:r>
        <w:rPr>
          <w:noProof/>
        </w:rPr>
        <w:drawing>
          <wp:inline distT="0" distB="0" distL="0" distR="0" wp14:anchorId="7A7C5735" wp14:editId="0F2A8544">
            <wp:extent cx="177800" cy="203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E70F2">
        <w:rPr>
          <w:sz w:val="28"/>
          <w:szCs w:val="28"/>
        </w:rPr>
        <w:t>Parking</w:t>
      </w:r>
      <w:bookmarkEnd w:id="11"/>
    </w:p>
    <w:p w14:paraId="38BDA59F" w14:textId="007A135D" w:rsidR="00A91980" w:rsidRPr="00A91980" w:rsidRDefault="00184F69" w:rsidP="00A91980">
      <w:pPr>
        <w:pStyle w:val="ListParagraph"/>
        <w:numPr>
          <w:ilvl w:val="0"/>
          <w:numId w:val="15"/>
        </w:numPr>
        <w:spacing w:after="0"/>
        <w:ind w:left="482" w:hanging="482"/>
      </w:pPr>
      <w:r>
        <w:t>We have a car park</w:t>
      </w:r>
      <w:r w:rsidR="00215711">
        <w:t xml:space="preserve"> at the Urras Oighreachd Ghabhsainn Business Centre</w:t>
      </w:r>
      <w:r w:rsidR="00D90879">
        <w:t xml:space="preserve"> where </w:t>
      </w:r>
      <w:r w:rsidR="00A91980">
        <w:t>w</w:t>
      </w:r>
      <w:r w:rsidR="00A91980" w:rsidRPr="00A91980">
        <w:t xml:space="preserve">e have two accessible parking spaces and one drop off space.  There is a kerb with an </w:t>
      </w:r>
      <w:r w:rsidR="00A91980" w:rsidRPr="00CD192C">
        <w:rPr>
          <w:color w:val="000000" w:themeColor="text1"/>
        </w:rPr>
        <w:t xml:space="preserve">incline of </w:t>
      </w:r>
      <w:r w:rsidR="00CD192C" w:rsidRPr="00CD192C">
        <w:rPr>
          <w:color w:val="000000" w:themeColor="text1"/>
        </w:rPr>
        <w:t>40mm.</w:t>
      </w:r>
    </w:p>
    <w:p w14:paraId="09F27B5B" w14:textId="5E878C18" w:rsidR="0039383D" w:rsidRDefault="00184F69" w:rsidP="00A91980">
      <w:pPr>
        <w:pStyle w:val="Compact"/>
        <w:numPr>
          <w:ilvl w:val="0"/>
          <w:numId w:val="15"/>
        </w:numPr>
        <w:spacing w:before="0" w:after="0"/>
        <w:ind w:left="482" w:hanging="482"/>
      </w:pPr>
      <w:r>
        <w:t>The parking is less than 50 metres from the main entrance</w:t>
      </w:r>
      <w:r w:rsidR="00DC0770">
        <w:t xml:space="preserve"> and is tarmacked</w:t>
      </w:r>
      <w:r>
        <w:t>. Parking is free</w:t>
      </w:r>
      <w:r w:rsidR="0039383D">
        <w:t>.</w:t>
      </w:r>
    </w:p>
    <w:p w14:paraId="32DBC01F" w14:textId="698793F6" w:rsidR="006E5118" w:rsidRDefault="006E5118" w:rsidP="006E5118">
      <w:pPr>
        <w:pStyle w:val="Compact"/>
        <w:numPr>
          <w:ilvl w:val="0"/>
          <w:numId w:val="15"/>
        </w:numPr>
        <w:spacing w:before="0" w:after="0"/>
        <w:ind w:left="482" w:hanging="482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87B8B4D" wp14:editId="76233396">
            <wp:simplePos x="0" y="0"/>
            <wp:positionH relativeFrom="margin">
              <wp:align>right</wp:align>
            </wp:positionH>
            <wp:positionV relativeFrom="paragraph">
              <wp:posOffset>526796</wp:posOffset>
            </wp:positionV>
            <wp:extent cx="5943600" cy="3962400"/>
            <wp:effectExtent l="0" t="0" r="0" b="0"/>
            <wp:wrapTopAndBottom/>
            <wp:docPr id="39" name="Picture 39" descr="A building with a sign in front of 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building with a sign in front of it&#10;&#10;Description automatically generated with low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4F69">
        <w:t xml:space="preserve">From the car park to the </w:t>
      </w:r>
      <w:r w:rsidR="00EB6609">
        <w:t>main entrance of the Urras Oighreachd Ghabhsainn Business Centre</w:t>
      </w:r>
      <w:r w:rsidR="00184F69">
        <w:t xml:space="preserve">, there is level access. </w:t>
      </w:r>
    </w:p>
    <w:p w14:paraId="781AD141" w14:textId="6751DFA1" w:rsidR="00087311" w:rsidRDefault="00D90879">
      <w:pPr>
        <w:pStyle w:val="FirstParagraph"/>
      </w:pPr>
      <w:r>
        <w:t xml:space="preserve">Business Centre from road view.  </w:t>
      </w:r>
    </w:p>
    <w:p w14:paraId="4AF26EB8" w14:textId="518E5D83" w:rsidR="00481C9E" w:rsidRDefault="00481C9E">
      <w:pPr>
        <w:pStyle w:val="Heading2"/>
      </w:pPr>
      <w:bookmarkStart w:id="12" w:name="arrival"/>
    </w:p>
    <w:p w14:paraId="5DA64E2B" w14:textId="77777777" w:rsidR="00481C9E" w:rsidRPr="00481C9E" w:rsidRDefault="00481C9E" w:rsidP="00481C9E">
      <w:pPr>
        <w:pStyle w:val="BodyText"/>
      </w:pPr>
    </w:p>
    <w:p w14:paraId="37DA8FD8" w14:textId="538C5DAC" w:rsidR="00087311" w:rsidRDefault="00184F69">
      <w:pPr>
        <w:pStyle w:val="Heading2"/>
      </w:pPr>
      <w:r>
        <w:lastRenderedPageBreak/>
        <w:t>Arrival</w:t>
      </w:r>
      <w:bookmarkEnd w:id="12"/>
    </w:p>
    <w:p w14:paraId="0A1E558C" w14:textId="0F2987C3" w:rsidR="00087311" w:rsidRDefault="00184F69">
      <w:pPr>
        <w:pStyle w:val="Heading4"/>
      </w:pPr>
      <w:bookmarkStart w:id="13" w:name="main-entrance"/>
      <w:r>
        <w:rPr>
          <w:noProof/>
        </w:rPr>
        <w:drawing>
          <wp:inline distT="0" distB="0" distL="0" distR="0" wp14:anchorId="10407D75" wp14:editId="7A1AC1AF">
            <wp:extent cx="203200" cy="1651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E70F2">
        <w:rPr>
          <w:sz w:val="28"/>
          <w:szCs w:val="28"/>
        </w:rPr>
        <w:t>Main entrance</w:t>
      </w:r>
      <w:bookmarkEnd w:id="13"/>
    </w:p>
    <w:p w14:paraId="48C491F5" w14:textId="529FA43E" w:rsidR="00087311" w:rsidRDefault="00184F69">
      <w:pPr>
        <w:pStyle w:val="Compact"/>
        <w:numPr>
          <w:ilvl w:val="0"/>
          <w:numId w:val="17"/>
        </w:numPr>
      </w:pPr>
      <w:r>
        <w:t>The main entrance</w:t>
      </w:r>
      <w:r w:rsidR="0039383D">
        <w:t xml:space="preserve"> of the Urras Oighreachd Ghabhsainn Business Centre</w:t>
      </w:r>
      <w:r>
        <w:t xml:space="preserve"> has level access.</w:t>
      </w:r>
    </w:p>
    <w:p w14:paraId="38204363" w14:textId="629B7B54" w:rsidR="00087311" w:rsidRPr="009F3734" w:rsidRDefault="00184F69">
      <w:pPr>
        <w:pStyle w:val="Compact"/>
        <w:numPr>
          <w:ilvl w:val="0"/>
          <w:numId w:val="17"/>
        </w:numPr>
      </w:pPr>
      <w:r w:rsidRPr="009F3734">
        <w:t xml:space="preserve">There is a </w:t>
      </w:r>
      <w:r w:rsidR="0039383D" w:rsidRPr="009F3734">
        <w:t xml:space="preserve">lip on the threshold of the doorway.  </w:t>
      </w:r>
    </w:p>
    <w:p w14:paraId="48C60F92" w14:textId="23C1DA78" w:rsidR="00087311" w:rsidRDefault="00184F69">
      <w:pPr>
        <w:pStyle w:val="Compact"/>
        <w:numPr>
          <w:ilvl w:val="0"/>
          <w:numId w:val="17"/>
        </w:numPr>
      </w:pPr>
      <w:r>
        <w:t xml:space="preserve">The door is </w:t>
      </w:r>
      <w:r w:rsidR="009F3734" w:rsidRPr="009F3734">
        <w:t>860mm</w:t>
      </w:r>
      <w:r>
        <w:t xml:space="preserve"> wide.</w:t>
      </w:r>
    </w:p>
    <w:p w14:paraId="71502F60" w14:textId="6F5FCC82" w:rsidR="00087311" w:rsidRDefault="00184F69">
      <w:pPr>
        <w:pStyle w:val="Compact"/>
        <w:numPr>
          <w:ilvl w:val="0"/>
          <w:numId w:val="17"/>
        </w:numPr>
      </w:pPr>
      <w:r>
        <w:t>The main door is side hung and manual.</w:t>
      </w:r>
    </w:p>
    <w:p w14:paraId="09FD2324" w14:textId="0EF42DD8" w:rsidR="009F3734" w:rsidRDefault="009F3734">
      <w:pPr>
        <w:pStyle w:val="Compact"/>
        <w:numPr>
          <w:ilvl w:val="0"/>
          <w:numId w:val="17"/>
        </w:numPr>
      </w:pPr>
      <w:r>
        <w:t>There is then an inside door that is manual, and side hung.  It is 920mm wide.</w:t>
      </w:r>
    </w:p>
    <w:p w14:paraId="2C2B5D5F" w14:textId="25E94F5F" w:rsidR="00EC3908" w:rsidRDefault="006E5118" w:rsidP="00EC3908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6AB1D54" wp14:editId="1B04E8CD">
            <wp:simplePos x="0" y="0"/>
            <wp:positionH relativeFrom="margin">
              <wp:posOffset>18288</wp:posOffset>
            </wp:positionH>
            <wp:positionV relativeFrom="paragraph">
              <wp:posOffset>94361</wp:posOffset>
            </wp:positionV>
            <wp:extent cx="4181856" cy="2787904"/>
            <wp:effectExtent l="0" t="0" r="9525" b="0"/>
            <wp:wrapNone/>
            <wp:docPr id="1" name="Picture 1" descr="A picture containing sky, outdoor, building, trave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ky, outdoor, building, trave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856" cy="2787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3908" w:rsidRPr="00EC3908">
        <w:t xml:space="preserve"> </w:t>
      </w:r>
      <w:bookmarkStart w:id="14" w:name="getting-around-inside"/>
    </w:p>
    <w:p w14:paraId="0ABCD5F8" w14:textId="0363C781" w:rsidR="00EC3908" w:rsidRDefault="00EC3908" w:rsidP="00EC3908">
      <w:pPr>
        <w:pStyle w:val="FirstParagraph"/>
      </w:pPr>
    </w:p>
    <w:p w14:paraId="27CE3EFA" w14:textId="77231A52" w:rsidR="00EC3908" w:rsidRDefault="00EC3908" w:rsidP="00EC3908">
      <w:pPr>
        <w:pStyle w:val="FirstParagraph"/>
      </w:pPr>
    </w:p>
    <w:p w14:paraId="38C5DCCE" w14:textId="36C4C47C" w:rsidR="00EC3908" w:rsidRDefault="00EC3908" w:rsidP="00EC3908">
      <w:pPr>
        <w:pStyle w:val="FirstParagraph"/>
      </w:pPr>
    </w:p>
    <w:p w14:paraId="3E781C8D" w14:textId="7076C6EF" w:rsidR="00EC3908" w:rsidRDefault="00EC3908" w:rsidP="00EC3908">
      <w:pPr>
        <w:pStyle w:val="FirstParagraph"/>
      </w:pPr>
    </w:p>
    <w:p w14:paraId="1E10C915" w14:textId="07ED26D6" w:rsidR="00EC3908" w:rsidRDefault="00EC3908" w:rsidP="00EC3908">
      <w:pPr>
        <w:pStyle w:val="FirstParagraph"/>
      </w:pPr>
    </w:p>
    <w:p w14:paraId="434A8492" w14:textId="77777777" w:rsidR="00EC3908" w:rsidRDefault="00EC3908" w:rsidP="00EC3908">
      <w:pPr>
        <w:pStyle w:val="FirstParagraph"/>
      </w:pPr>
    </w:p>
    <w:p w14:paraId="752C8A96" w14:textId="51894198" w:rsidR="00EC3908" w:rsidRDefault="00EC3908" w:rsidP="00EC3908">
      <w:pPr>
        <w:pStyle w:val="FirstParagraph"/>
      </w:pPr>
    </w:p>
    <w:p w14:paraId="113DDECB" w14:textId="2BC026AC" w:rsidR="00EC3908" w:rsidRDefault="00EC3908" w:rsidP="00EC3908">
      <w:pPr>
        <w:pStyle w:val="FirstParagraph"/>
      </w:pPr>
    </w:p>
    <w:p w14:paraId="04B7C622" w14:textId="77777777" w:rsidR="00183DC8" w:rsidRDefault="00183DC8" w:rsidP="00183DC8">
      <w:pPr>
        <w:pStyle w:val="FirstParagraph"/>
      </w:pPr>
    </w:p>
    <w:p w14:paraId="27983AB4" w14:textId="3A050B37" w:rsidR="00EC3908" w:rsidRDefault="00183DC8" w:rsidP="00183DC8">
      <w:pPr>
        <w:pStyle w:val="FirstParagraph"/>
      </w:pPr>
      <w:r>
        <w:t xml:space="preserve">Path to Business Centre entrance </w:t>
      </w:r>
      <w:bookmarkEnd w:id="14"/>
    </w:p>
    <w:p w14:paraId="1C06D5DB" w14:textId="68F8BA17" w:rsidR="00EC3908" w:rsidRDefault="006E5118">
      <w:pPr>
        <w:pStyle w:val="FirstParagraph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C2072D9" wp14:editId="2CC9B4F4">
            <wp:simplePos x="0" y="0"/>
            <wp:positionH relativeFrom="margin">
              <wp:align>left</wp:align>
            </wp:positionH>
            <wp:positionV relativeFrom="paragraph">
              <wp:posOffset>6731</wp:posOffset>
            </wp:positionV>
            <wp:extent cx="4206950" cy="2804160"/>
            <wp:effectExtent l="0" t="0" r="3175" b="0"/>
            <wp:wrapNone/>
            <wp:docPr id="3" name="Picture 3" descr="A picture containing text, floor, indoor, ce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floor, indoor, ceil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95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01013" w14:textId="43427E6B" w:rsidR="00EC3908" w:rsidRDefault="00EC3908">
      <w:pPr>
        <w:pStyle w:val="FirstParagraph"/>
      </w:pPr>
    </w:p>
    <w:p w14:paraId="53E4C1D9" w14:textId="0C3ECC31" w:rsidR="00EC3908" w:rsidRDefault="00EC3908">
      <w:pPr>
        <w:pStyle w:val="FirstParagraph"/>
      </w:pPr>
    </w:p>
    <w:p w14:paraId="7A461DC5" w14:textId="77777777" w:rsidR="00EC3908" w:rsidRDefault="00EC3908">
      <w:pPr>
        <w:pStyle w:val="FirstParagraph"/>
      </w:pPr>
    </w:p>
    <w:p w14:paraId="2E9746EC" w14:textId="77777777" w:rsidR="00EC3908" w:rsidRDefault="00EC3908">
      <w:pPr>
        <w:pStyle w:val="FirstParagraph"/>
      </w:pPr>
    </w:p>
    <w:p w14:paraId="1E0EAF10" w14:textId="77777777" w:rsidR="00EC3908" w:rsidRDefault="00EC3908">
      <w:pPr>
        <w:pStyle w:val="FirstParagraph"/>
      </w:pPr>
    </w:p>
    <w:p w14:paraId="1C5A557B" w14:textId="77777777" w:rsidR="00EC3908" w:rsidRDefault="00184F69">
      <w:pPr>
        <w:pStyle w:val="FirstParagraph"/>
      </w:pPr>
      <w:r>
        <w:br/>
      </w:r>
    </w:p>
    <w:p w14:paraId="3F94B598" w14:textId="77777777" w:rsidR="00CF6E52" w:rsidRDefault="00CF6E52">
      <w:pPr>
        <w:pStyle w:val="Heading4"/>
      </w:pPr>
      <w:bookmarkStart w:id="15" w:name="bedrooms-1"/>
    </w:p>
    <w:bookmarkEnd w:id="15"/>
    <w:p w14:paraId="4F54BF06" w14:textId="77777777" w:rsidR="00183DC8" w:rsidRDefault="00183DC8">
      <w:pPr>
        <w:pStyle w:val="BodyText"/>
      </w:pPr>
    </w:p>
    <w:p w14:paraId="3E8F4E1B" w14:textId="36138C7E" w:rsidR="007E70F2" w:rsidRPr="007E70F2" w:rsidRDefault="00183DC8" w:rsidP="007E70F2">
      <w:pPr>
        <w:pStyle w:val="BodyText"/>
      </w:pPr>
      <w:r w:rsidRPr="00183DC8">
        <w:t>Inside entrance and exhibition spac</w:t>
      </w:r>
      <w:bookmarkStart w:id="16" w:name="accessible-bedrooms"/>
      <w:r w:rsidR="006E5118">
        <w:t>e</w:t>
      </w:r>
    </w:p>
    <w:p w14:paraId="7800A4C3" w14:textId="4D7322FD" w:rsidR="00087311" w:rsidRPr="007E70F2" w:rsidRDefault="00184F69">
      <w:pPr>
        <w:pStyle w:val="Heading4"/>
        <w:rPr>
          <w:sz w:val="22"/>
          <w:szCs w:val="22"/>
        </w:rPr>
      </w:pPr>
      <w:r w:rsidRPr="007E70F2">
        <w:rPr>
          <w:noProof/>
          <w:sz w:val="22"/>
          <w:szCs w:val="22"/>
        </w:rPr>
        <w:lastRenderedPageBreak/>
        <w:drawing>
          <wp:inline distT="0" distB="0" distL="0" distR="0" wp14:anchorId="4E187333" wp14:editId="621F98E2">
            <wp:extent cx="177800" cy="203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w.accessibilityguides.org/sites/all/themes/accessibility_theme/Archive/Layer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E70F2">
        <w:rPr>
          <w:sz w:val="22"/>
          <w:szCs w:val="22"/>
        </w:rPr>
        <w:t xml:space="preserve"> </w:t>
      </w:r>
      <w:r w:rsidRPr="007E70F2">
        <w:rPr>
          <w:sz w:val="28"/>
          <w:szCs w:val="28"/>
        </w:rPr>
        <w:t xml:space="preserve">Accessible </w:t>
      </w:r>
      <w:bookmarkEnd w:id="16"/>
      <w:r w:rsidR="0039383D" w:rsidRPr="007E70F2">
        <w:rPr>
          <w:sz w:val="28"/>
          <w:szCs w:val="28"/>
        </w:rPr>
        <w:t>toilet</w:t>
      </w:r>
    </w:p>
    <w:p w14:paraId="49EBE220" w14:textId="529821A6" w:rsidR="00087311" w:rsidRPr="00CF6E52" w:rsidRDefault="000609AC">
      <w:pPr>
        <w:pStyle w:val="Compact"/>
        <w:numPr>
          <w:ilvl w:val="0"/>
          <w:numId w:val="20"/>
        </w:numPr>
      </w:pPr>
      <w:r w:rsidRPr="00CF6E52">
        <w:t>The accessible toilet</w:t>
      </w:r>
      <w:r w:rsidR="00184F69" w:rsidRPr="00CF6E52">
        <w:t xml:space="preserve"> door is </w:t>
      </w:r>
      <w:r w:rsidR="00CF6E52">
        <w:t>910</w:t>
      </w:r>
      <w:r w:rsidR="00184F69" w:rsidRPr="00CF6E52">
        <w:t>mm wide</w:t>
      </w:r>
      <w:r w:rsidR="00CF6E52">
        <w:t xml:space="preserve"> and opens outwards</w:t>
      </w:r>
    </w:p>
    <w:p w14:paraId="03D68EF1" w14:textId="593980C5" w:rsidR="00087311" w:rsidRPr="00CF6E52" w:rsidRDefault="00184F69">
      <w:pPr>
        <w:pStyle w:val="Compact"/>
        <w:numPr>
          <w:ilvl w:val="0"/>
          <w:numId w:val="20"/>
        </w:numPr>
      </w:pPr>
      <w:r w:rsidRPr="00CF6E52">
        <w:t>The bathroom has a level access shower. There is a shower chair available. The level access shower has handrails.</w:t>
      </w:r>
    </w:p>
    <w:p w14:paraId="593673B0" w14:textId="740F1FCC" w:rsidR="00087311" w:rsidRPr="00CF6E52" w:rsidRDefault="00184F69">
      <w:pPr>
        <w:pStyle w:val="Compact"/>
        <w:numPr>
          <w:ilvl w:val="0"/>
          <w:numId w:val="20"/>
        </w:numPr>
      </w:pPr>
      <w:r w:rsidRPr="00CF6E52">
        <w:t xml:space="preserve">The toilets have handrails. The direction of transfer onto the toilet is to the </w:t>
      </w:r>
      <w:r w:rsidR="00CF6E52">
        <w:t>right</w:t>
      </w:r>
      <w:r w:rsidRPr="00CF6E52">
        <w:t xml:space="preserve">. </w:t>
      </w:r>
    </w:p>
    <w:p w14:paraId="1901135D" w14:textId="7C40BA03" w:rsidR="00087311" w:rsidRPr="00CF6E52" w:rsidRDefault="00184F69">
      <w:pPr>
        <w:pStyle w:val="Compact"/>
        <w:numPr>
          <w:ilvl w:val="0"/>
          <w:numId w:val="20"/>
        </w:numPr>
      </w:pPr>
      <w:r w:rsidRPr="00CF6E52">
        <w:t>The toilet seat is 4</w:t>
      </w:r>
      <w:r w:rsidR="00CF6E52">
        <w:t>8</w:t>
      </w:r>
      <w:r w:rsidRPr="00CF6E52">
        <w:t>0mm high.</w:t>
      </w:r>
    </w:p>
    <w:p w14:paraId="595083E4" w14:textId="62C88917" w:rsidR="00087311" w:rsidRPr="00CF6E52" w:rsidRDefault="00184F69">
      <w:pPr>
        <w:pStyle w:val="Compact"/>
        <w:numPr>
          <w:ilvl w:val="0"/>
          <w:numId w:val="20"/>
        </w:numPr>
      </w:pPr>
      <w:r w:rsidRPr="00CF6E52">
        <w:t>The taps are lever operated. There is space under the basin, with no pedestal or boxing.</w:t>
      </w:r>
    </w:p>
    <w:p w14:paraId="74F64F77" w14:textId="287BB65E" w:rsidR="00CF6E52" w:rsidRDefault="00184F69">
      <w:pPr>
        <w:pStyle w:val="Compact"/>
        <w:numPr>
          <w:ilvl w:val="0"/>
          <w:numId w:val="20"/>
        </w:numPr>
      </w:pPr>
      <w:r w:rsidRPr="00CF6E52">
        <w:t>The shower head can be lowered to 1</w:t>
      </w:r>
      <w:r w:rsidR="00CF6E52">
        <w:t>470</w:t>
      </w:r>
      <w:r w:rsidRPr="00CF6E52">
        <w:t>mm from the floor if required. </w:t>
      </w:r>
    </w:p>
    <w:p w14:paraId="45C069C6" w14:textId="53523CA4" w:rsidR="00087311" w:rsidRPr="00CF6E52" w:rsidRDefault="00CF6E52">
      <w:pPr>
        <w:pStyle w:val="Compact"/>
        <w:numPr>
          <w:ilvl w:val="0"/>
          <w:numId w:val="20"/>
        </w:numPr>
      </w:pPr>
      <w:r>
        <w:t>There is a changing table</w:t>
      </w:r>
      <w:r w:rsidR="00566739">
        <w:t xml:space="preserve"> within the accessible toilet.</w:t>
      </w:r>
      <w:r w:rsidR="00184F69" w:rsidRPr="00CF6E52">
        <w:br/>
      </w:r>
    </w:p>
    <w:p w14:paraId="69CC7CFA" w14:textId="74CF295C" w:rsidR="00087311" w:rsidRDefault="00A376E8" w:rsidP="00CF6E52">
      <w:pPr>
        <w:pStyle w:val="BodyText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0907F90" wp14:editId="6E6B16BC">
            <wp:simplePos x="0" y="0"/>
            <wp:positionH relativeFrom="margin">
              <wp:posOffset>2663825</wp:posOffset>
            </wp:positionH>
            <wp:positionV relativeFrom="paragraph">
              <wp:posOffset>15875</wp:posOffset>
            </wp:positionV>
            <wp:extent cx="1956435" cy="3495675"/>
            <wp:effectExtent l="0" t="0" r="5715" b="0"/>
            <wp:wrapNone/>
            <wp:docPr id="7" name="Picture 7" descr="A bathroom with a yellow floo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bathroom with a yellow floo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435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184">
        <w:rPr>
          <w:noProof/>
        </w:rPr>
        <w:drawing>
          <wp:anchor distT="0" distB="0" distL="114300" distR="114300" simplePos="0" relativeHeight="251660288" behindDoc="1" locked="0" layoutInCell="1" allowOverlap="1" wp14:anchorId="04D66E23" wp14:editId="4AE46177">
            <wp:simplePos x="0" y="0"/>
            <wp:positionH relativeFrom="margin">
              <wp:posOffset>225806</wp:posOffset>
            </wp:positionH>
            <wp:positionV relativeFrom="paragraph">
              <wp:posOffset>5080</wp:posOffset>
            </wp:positionV>
            <wp:extent cx="1962912" cy="350693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912" cy="3506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F9F825" w14:textId="1CDC2908" w:rsidR="00C90184" w:rsidRDefault="00C90184" w:rsidP="00CF6E52">
      <w:pPr>
        <w:pStyle w:val="BodyText"/>
      </w:pPr>
    </w:p>
    <w:p w14:paraId="62FD03FF" w14:textId="2F89FD12" w:rsidR="00C90184" w:rsidRDefault="00C90184" w:rsidP="00CF6E52">
      <w:pPr>
        <w:pStyle w:val="BodyText"/>
      </w:pPr>
    </w:p>
    <w:p w14:paraId="5FBC248A" w14:textId="2BDBE39D" w:rsidR="00C90184" w:rsidRDefault="00C90184" w:rsidP="00CF6E52">
      <w:pPr>
        <w:pStyle w:val="BodyText"/>
      </w:pPr>
    </w:p>
    <w:p w14:paraId="5BEDB9A8" w14:textId="7CB15ADB" w:rsidR="00C90184" w:rsidRDefault="00C90184" w:rsidP="00CF6E52">
      <w:pPr>
        <w:pStyle w:val="BodyText"/>
      </w:pPr>
    </w:p>
    <w:p w14:paraId="686BACC3" w14:textId="72683068" w:rsidR="00C90184" w:rsidRDefault="00C90184" w:rsidP="00CF6E52">
      <w:pPr>
        <w:pStyle w:val="BodyText"/>
      </w:pPr>
    </w:p>
    <w:p w14:paraId="46473365" w14:textId="072FBBB4" w:rsidR="00C90184" w:rsidRDefault="00C90184" w:rsidP="00CF6E52">
      <w:pPr>
        <w:pStyle w:val="BodyText"/>
      </w:pPr>
    </w:p>
    <w:p w14:paraId="67578938" w14:textId="25B45379" w:rsidR="00C90184" w:rsidRDefault="00C90184" w:rsidP="00CF6E52">
      <w:pPr>
        <w:pStyle w:val="BodyText"/>
      </w:pPr>
    </w:p>
    <w:p w14:paraId="4D8E65B3" w14:textId="77777777" w:rsidR="00C90184" w:rsidRDefault="00C90184">
      <w:pPr>
        <w:pStyle w:val="Heading2"/>
      </w:pPr>
      <w:bookmarkStart w:id="17" w:name="getting-around-outside"/>
    </w:p>
    <w:p w14:paraId="40075695" w14:textId="77777777" w:rsidR="00C90184" w:rsidRDefault="00C90184">
      <w:pPr>
        <w:pStyle w:val="Heading2"/>
      </w:pPr>
    </w:p>
    <w:p w14:paraId="0AC810AF" w14:textId="77777777" w:rsidR="00C90184" w:rsidRDefault="00C90184">
      <w:pPr>
        <w:pStyle w:val="Heading2"/>
      </w:pPr>
    </w:p>
    <w:p w14:paraId="58068742" w14:textId="77777777" w:rsidR="00C90184" w:rsidRDefault="00C90184">
      <w:pPr>
        <w:pStyle w:val="Heading2"/>
      </w:pPr>
    </w:p>
    <w:p w14:paraId="1B1E3275" w14:textId="6E21CF91" w:rsidR="00087311" w:rsidRDefault="00184F69">
      <w:pPr>
        <w:pStyle w:val="Heading2"/>
      </w:pPr>
      <w:r>
        <w:t>Getting around outside</w:t>
      </w:r>
      <w:bookmarkEnd w:id="17"/>
    </w:p>
    <w:p w14:paraId="15F6A0CB" w14:textId="1BE151CE" w:rsidR="00C90184" w:rsidRDefault="00A376E8" w:rsidP="00C90184">
      <w:pPr>
        <w:pStyle w:val="BodyText"/>
        <w:numPr>
          <w:ilvl w:val="0"/>
          <w:numId w:val="32"/>
        </w:numPr>
      </w:pPr>
      <w:r>
        <w:t>There is paving</w:t>
      </w:r>
      <w:r w:rsidR="00BF1272">
        <w:t xml:space="preserve"> from the front</w:t>
      </w:r>
      <w:r w:rsidR="00CD192C">
        <w:t xml:space="preserve"> of the building</w:t>
      </w:r>
      <w:r w:rsidR="00BF1272">
        <w:t xml:space="preserve"> to the back door of the </w:t>
      </w:r>
      <w:r w:rsidR="00CD192C">
        <w:t>B</w:t>
      </w:r>
      <w:r w:rsidR="00BF1272">
        <w:t xml:space="preserve">usiness </w:t>
      </w:r>
      <w:r w:rsidR="00CD192C">
        <w:t>C</w:t>
      </w:r>
      <w:r w:rsidR="00BF1272">
        <w:t>entre.</w:t>
      </w:r>
    </w:p>
    <w:p w14:paraId="79D867E8" w14:textId="77777777" w:rsidR="00810CEF" w:rsidRPr="00810CEF" w:rsidRDefault="00810CEF" w:rsidP="00810CEF">
      <w:pPr>
        <w:pStyle w:val="BodyText"/>
      </w:pPr>
      <w:bookmarkStart w:id="18" w:name="customer-care-support"/>
    </w:p>
    <w:p w14:paraId="76445436" w14:textId="58C50DF8" w:rsidR="00087311" w:rsidRDefault="00184F69">
      <w:pPr>
        <w:pStyle w:val="Heading2"/>
      </w:pPr>
      <w:r>
        <w:t>C</w:t>
      </w:r>
      <w:r w:rsidR="00810CEF">
        <w:t>u</w:t>
      </w:r>
      <w:r>
        <w:t>stomer care support</w:t>
      </w:r>
      <w:bookmarkEnd w:id="18"/>
    </w:p>
    <w:p w14:paraId="365F7FA6" w14:textId="77777777" w:rsidR="00087311" w:rsidRDefault="00184F69">
      <w:pPr>
        <w:pStyle w:val="Heading4"/>
      </w:pPr>
      <w:bookmarkStart w:id="19" w:name="accessibility-equipment"/>
      <w:r>
        <w:t>Accessibility equipment</w:t>
      </w:r>
      <w:bookmarkEnd w:id="19"/>
    </w:p>
    <w:p w14:paraId="6E483BDC" w14:textId="02AAC06E" w:rsidR="00087311" w:rsidRDefault="00184F69" w:rsidP="002A125E">
      <w:pPr>
        <w:pStyle w:val="Compact"/>
        <w:numPr>
          <w:ilvl w:val="0"/>
          <w:numId w:val="28"/>
        </w:numPr>
      </w:pPr>
      <w:r>
        <w:t xml:space="preserve">The nearest toilet area for assistance dogs is located </w:t>
      </w:r>
      <w:r w:rsidR="00EB6609">
        <w:t>anywhere within the perimeter of the Urras Oighreachd Ghabhsainn site.</w:t>
      </w:r>
    </w:p>
    <w:p w14:paraId="7885B44E" w14:textId="1C95E3A5" w:rsidR="002A125E" w:rsidRPr="002A125E" w:rsidRDefault="002A125E" w:rsidP="00CD192C">
      <w:pPr>
        <w:pStyle w:val="Compact"/>
        <w:numPr>
          <w:ilvl w:val="0"/>
          <w:numId w:val="28"/>
        </w:numPr>
      </w:pPr>
      <w:r>
        <w:lastRenderedPageBreak/>
        <w:t>Hebridean Travel offer wheelchair accessible transport with up to five additional seats.</w:t>
      </w:r>
      <w:r w:rsidR="00CD192C">
        <w:t xml:space="preserve">  </w:t>
      </w:r>
      <w:r>
        <w:t>Contact information – 01851 701111 or bookings@hebcab.co.uk</w:t>
      </w:r>
      <w:r w:rsidR="00CD192C">
        <w:t>.</w:t>
      </w:r>
    </w:p>
    <w:p w14:paraId="3B251C08" w14:textId="4FA8698F" w:rsidR="00087311" w:rsidRDefault="00184F69">
      <w:pPr>
        <w:pStyle w:val="Heading4"/>
      </w:pPr>
      <w:bookmarkStart w:id="20" w:name="emergency-evacuation-procedures"/>
      <w:r>
        <w:t>Emergency evacuation procedures</w:t>
      </w:r>
      <w:bookmarkEnd w:id="20"/>
    </w:p>
    <w:p w14:paraId="0AE677F5" w14:textId="6B938D8C" w:rsidR="00810CEF" w:rsidRPr="00810CEF" w:rsidRDefault="00810CEF" w:rsidP="00810CEF">
      <w:pPr>
        <w:pStyle w:val="BodyText"/>
        <w:numPr>
          <w:ilvl w:val="0"/>
          <w:numId w:val="32"/>
        </w:numPr>
      </w:pPr>
      <w:r>
        <w:t>In an event of an emergency staff will assist you to our assembly point.</w:t>
      </w:r>
      <w:r w:rsidR="00CD192C">
        <w:t xml:space="preserve">  </w:t>
      </w:r>
    </w:p>
    <w:p w14:paraId="3BF80A4C" w14:textId="1347C8AE" w:rsidR="00087311" w:rsidRDefault="00184F69">
      <w:pPr>
        <w:pStyle w:val="Heading4"/>
      </w:pPr>
      <w:bookmarkStart w:id="21" w:name="customer-care-support-1"/>
      <w:r>
        <w:t>Customer care support</w:t>
      </w:r>
      <w:bookmarkEnd w:id="21"/>
    </w:p>
    <w:p w14:paraId="43EA8218" w14:textId="40576DA6" w:rsidR="00810CEF" w:rsidRPr="00810CEF" w:rsidRDefault="00CD192C" w:rsidP="00CD192C">
      <w:pPr>
        <w:pStyle w:val="Compact"/>
        <w:numPr>
          <w:ilvl w:val="0"/>
          <w:numId w:val="2"/>
        </w:numPr>
      </w:pPr>
      <w:r>
        <w:t>WiFi is available: UOG Guest – UrrasG21</w:t>
      </w:r>
    </w:p>
    <w:p w14:paraId="7F0C8398" w14:textId="77777777" w:rsidR="00087311" w:rsidRDefault="00000000">
      <w:r>
        <w:pict w14:anchorId="6DC68D9A">
          <v:rect id="_x0000_i1029" style="width:0;height:1.5pt" o:hralign="center" o:hrstd="t" o:hr="t"/>
        </w:pict>
      </w:r>
    </w:p>
    <w:p w14:paraId="1E21616C" w14:textId="24C11F23" w:rsidR="00087311" w:rsidRDefault="00184F69">
      <w:pPr>
        <w:pStyle w:val="FirstParagraph"/>
      </w:pPr>
      <w:r>
        <w:t xml:space="preserve">Guide last updated: </w:t>
      </w:r>
      <w:r w:rsidR="00CD192C">
        <w:t>22</w:t>
      </w:r>
      <w:r w:rsidR="00810CEF">
        <w:t xml:space="preserve"> </w:t>
      </w:r>
      <w:r w:rsidR="00CD192C">
        <w:t>August</w:t>
      </w:r>
      <w:r w:rsidR="00EB6609">
        <w:t xml:space="preserve"> 2022</w:t>
      </w:r>
    </w:p>
    <w:sectPr w:rsidR="000873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BFD5B" w14:textId="77777777" w:rsidR="005E42F5" w:rsidRDefault="005E42F5">
      <w:pPr>
        <w:spacing w:after="0"/>
      </w:pPr>
      <w:r>
        <w:separator/>
      </w:r>
    </w:p>
  </w:endnote>
  <w:endnote w:type="continuationSeparator" w:id="0">
    <w:p w14:paraId="4435B4AF" w14:textId="77777777" w:rsidR="005E42F5" w:rsidRDefault="005E42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B5801" w14:textId="77777777" w:rsidR="005E42F5" w:rsidRDefault="005E42F5">
      <w:r>
        <w:separator/>
      </w:r>
    </w:p>
  </w:footnote>
  <w:footnote w:type="continuationSeparator" w:id="0">
    <w:p w14:paraId="67FD550A" w14:textId="77777777" w:rsidR="005E42F5" w:rsidRDefault="005E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9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340" type="#_x0000_t75" style="width:11.25pt;height:11.25pt;visibility:visible;mso-wrap-style:square" o:bullet="t">
        <v:imagedata r:id="rId2" o:title=""/>
      </v:shape>
    </w:pict>
  </w:numPicBullet>
  <w:numPicBullet w:numPicBulletId="2">
    <w:pict>
      <v:shape id="_x0000_i1341" type="#_x0000_t75" style="width:16.5pt;height:16.5pt;visibility:visible;mso-wrap-style:square" o:bullet="t">
        <v:imagedata r:id="rId3" o:title=""/>
      </v:shape>
    </w:pict>
  </w:numPicBullet>
  <w:numPicBullet w:numPicBulletId="3">
    <w:pict>
      <v:shape id="_x0000_i1342" type="#_x0000_t75" style="width:12.75pt;height:11.25pt;visibility:visible;mso-wrap-style:square" o:bullet="t">
        <v:imagedata r:id="rId4" o:title=""/>
      </v:shape>
    </w:pict>
  </w:numPicBullet>
  <w:abstractNum w:abstractNumId="0" w15:restartNumberingAfterBreak="0">
    <w:nsid w:val="EA454B4C"/>
    <w:multiLevelType w:val="multilevel"/>
    <w:tmpl w:val="D49E3A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9134495"/>
    <w:multiLevelType w:val="hybridMultilevel"/>
    <w:tmpl w:val="D8AE156E"/>
    <w:lvl w:ilvl="0" w:tplc="804E94C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C459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04409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6AA4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768D4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DD65B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E820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E4DC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8C0C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C1AE401"/>
    <w:multiLevelType w:val="multilevel"/>
    <w:tmpl w:val="78526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7D61498"/>
    <w:multiLevelType w:val="hybridMultilevel"/>
    <w:tmpl w:val="C44407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38451028">
    <w:abstractNumId w:val="2"/>
  </w:num>
  <w:num w:numId="2" w16cid:durableId="310643763">
    <w:abstractNumId w:val="0"/>
  </w:num>
  <w:num w:numId="3" w16cid:durableId="1137919744">
    <w:abstractNumId w:val="0"/>
  </w:num>
  <w:num w:numId="4" w16cid:durableId="1214778779">
    <w:abstractNumId w:val="0"/>
  </w:num>
  <w:num w:numId="5" w16cid:durableId="1854612588">
    <w:abstractNumId w:val="0"/>
  </w:num>
  <w:num w:numId="6" w16cid:durableId="1420103809">
    <w:abstractNumId w:val="0"/>
  </w:num>
  <w:num w:numId="7" w16cid:durableId="805775233">
    <w:abstractNumId w:val="0"/>
  </w:num>
  <w:num w:numId="8" w16cid:durableId="1456024027">
    <w:abstractNumId w:val="0"/>
  </w:num>
  <w:num w:numId="9" w16cid:durableId="67465457">
    <w:abstractNumId w:val="0"/>
  </w:num>
  <w:num w:numId="10" w16cid:durableId="339048217">
    <w:abstractNumId w:val="0"/>
  </w:num>
  <w:num w:numId="11" w16cid:durableId="1837962729">
    <w:abstractNumId w:val="0"/>
  </w:num>
  <w:num w:numId="12" w16cid:durableId="1795514581">
    <w:abstractNumId w:val="0"/>
  </w:num>
  <w:num w:numId="13" w16cid:durableId="1830827567">
    <w:abstractNumId w:val="0"/>
  </w:num>
  <w:num w:numId="14" w16cid:durableId="1670055481">
    <w:abstractNumId w:val="0"/>
  </w:num>
  <w:num w:numId="15" w16cid:durableId="740255214">
    <w:abstractNumId w:val="0"/>
  </w:num>
  <w:num w:numId="16" w16cid:durableId="2014722181">
    <w:abstractNumId w:val="0"/>
  </w:num>
  <w:num w:numId="17" w16cid:durableId="1492406988">
    <w:abstractNumId w:val="0"/>
  </w:num>
  <w:num w:numId="18" w16cid:durableId="512693907">
    <w:abstractNumId w:val="0"/>
  </w:num>
  <w:num w:numId="19" w16cid:durableId="1404840745">
    <w:abstractNumId w:val="0"/>
  </w:num>
  <w:num w:numId="20" w16cid:durableId="875311813">
    <w:abstractNumId w:val="0"/>
  </w:num>
  <w:num w:numId="21" w16cid:durableId="742945728">
    <w:abstractNumId w:val="0"/>
  </w:num>
  <w:num w:numId="22" w16cid:durableId="1651134072">
    <w:abstractNumId w:val="0"/>
  </w:num>
  <w:num w:numId="23" w16cid:durableId="850679980">
    <w:abstractNumId w:val="0"/>
  </w:num>
  <w:num w:numId="24" w16cid:durableId="964316833">
    <w:abstractNumId w:val="0"/>
  </w:num>
  <w:num w:numId="25" w16cid:durableId="879123932">
    <w:abstractNumId w:val="0"/>
  </w:num>
  <w:num w:numId="26" w16cid:durableId="507256560">
    <w:abstractNumId w:val="0"/>
  </w:num>
  <w:num w:numId="27" w16cid:durableId="855459754">
    <w:abstractNumId w:val="0"/>
  </w:num>
  <w:num w:numId="28" w16cid:durableId="349911503">
    <w:abstractNumId w:val="0"/>
  </w:num>
  <w:num w:numId="29" w16cid:durableId="1558123958">
    <w:abstractNumId w:val="0"/>
  </w:num>
  <w:num w:numId="30" w16cid:durableId="1814521309">
    <w:abstractNumId w:val="0"/>
  </w:num>
  <w:num w:numId="31" w16cid:durableId="943072063">
    <w:abstractNumId w:val="1"/>
  </w:num>
  <w:num w:numId="32" w16cid:durableId="17166560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9AC"/>
    <w:rsid w:val="00087311"/>
    <w:rsid w:val="00183DC8"/>
    <w:rsid w:val="00184F69"/>
    <w:rsid w:val="00215711"/>
    <w:rsid w:val="0024321F"/>
    <w:rsid w:val="002725DD"/>
    <w:rsid w:val="00277A0C"/>
    <w:rsid w:val="002A125E"/>
    <w:rsid w:val="002B73EA"/>
    <w:rsid w:val="00315F99"/>
    <w:rsid w:val="0039383D"/>
    <w:rsid w:val="003D3630"/>
    <w:rsid w:val="003F1D52"/>
    <w:rsid w:val="004117C7"/>
    <w:rsid w:val="00481C9E"/>
    <w:rsid w:val="004E29B3"/>
    <w:rsid w:val="00503A12"/>
    <w:rsid w:val="00566739"/>
    <w:rsid w:val="00590D07"/>
    <w:rsid w:val="005E42F5"/>
    <w:rsid w:val="00673B7C"/>
    <w:rsid w:val="006E5118"/>
    <w:rsid w:val="006E6882"/>
    <w:rsid w:val="00784D58"/>
    <w:rsid w:val="007E70F2"/>
    <w:rsid w:val="00810CEF"/>
    <w:rsid w:val="00840DEF"/>
    <w:rsid w:val="008810CF"/>
    <w:rsid w:val="008D6863"/>
    <w:rsid w:val="009F3734"/>
    <w:rsid w:val="00A376E8"/>
    <w:rsid w:val="00A91980"/>
    <w:rsid w:val="00B86B75"/>
    <w:rsid w:val="00BB5775"/>
    <w:rsid w:val="00BC48D5"/>
    <w:rsid w:val="00BD7596"/>
    <w:rsid w:val="00BE49F8"/>
    <w:rsid w:val="00BF1272"/>
    <w:rsid w:val="00C36279"/>
    <w:rsid w:val="00C90184"/>
    <w:rsid w:val="00CD192C"/>
    <w:rsid w:val="00CF6E52"/>
    <w:rsid w:val="00D90879"/>
    <w:rsid w:val="00DC0770"/>
    <w:rsid w:val="00E315A3"/>
    <w:rsid w:val="00EB6609"/>
    <w:rsid w:val="00EC3908"/>
    <w:rsid w:val="00F905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B0444"/>
  <w15:docId w15:val="{28962822-4C9C-423C-99C5-45B36835D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4321F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A91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lsontrust.com" TargetMode="Externa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hyperlink" Target="mailto:office@uogltd.com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hyperlink" Target="mailto:office@uogltd.com" TargetMode="External"/><Relationship Id="rId14" Type="http://schemas.openxmlformats.org/officeDocument/2006/relationships/image" Target="media/image9.png"/><Relationship Id="rId22" Type="http://schemas.openxmlformats.org/officeDocument/2006/relationships/image" Target="media/image17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6</Pages>
  <Words>646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y Cameron-Saunders</dc:creator>
  <cp:keywords/>
  <cp:lastModifiedBy>Lindy Cameron-Saunders</cp:lastModifiedBy>
  <cp:revision>22</cp:revision>
  <cp:lastPrinted>2022-08-22T14:06:00Z</cp:lastPrinted>
  <dcterms:created xsi:type="dcterms:W3CDTF">2022-07-01T09:52:00Z</dcterms:created>
  <dcterms:modified xsi:type="dcterms:W3CDTF">2022-08-22T15:0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